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p>
    <w:bookmarkStart w:id="21" w:name="X4b3069299ad53360d039e1fdf47c63cf22199ed"/>
    <w:p>
      <w:pPr>
        <w:pStyle w:val="Heading1"/>
      </w:pPr>
      <w:r>
        <w:t xml:space="preserve">Internship Application Letter for Physic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ompany/Institution Name]</w:t>
      </w:r>
      <w:r>
        <w:br/>
      </w:r>
      <w:r>
        <w:t xml:space="preserve">Research Center in Switzerland Zurich</w:t>
      </w:r>
      <w:r>
        <w:br/>
      </w:r>
      <w:r>
        <w:t xml:space="preserve">Zurich, Switzerland</w:t>
      </w:r>
    </w:p>
    <w:bookmarkStart w:id="20" w:name="X2393580ef3d8f68ccc4b232cea37c4d4a3cd3bf"/>
    <w:p>
      <w:pPr>
        <w:pStyle w:val="Heading2"/>
      </w:pPr>
      <w:r>
        <w:t xml:space="preserve">Subject: Internship Application for Physicist Position at [Company/Institution Name]</w:t>
      </w:r>
    </w:p>
    <w:p>
      <w:pPr>
        <w:pStyle w:val="FirstParagraph"/>
      </w:pPr>
      <w:r>
        <w:t xml:space="preserve">Dear Hiring Committee,</w:t>
      </w:r>
    </w:p>
    <w:p>
      <w:pPr>
        <w:pStyle w:val="BodyText"/>
      </w:pPr>
      <w:r>
        <w:t xml:space="preserve">I am writing to express my enthusiastic application for the Physics Internship position at your esteemed institution in Switzerland Zurich, as advertised on [Platform where you saw the posting]. With a profound academic foundation in theoretical and experimental physics, hands-on experience with advanced computational modeling, and an unwavering passion for cutting-edge scientific inquiry, I am confident that my skills align precisely with the innovative research culture defining your organization. This Internship Application Letter serves as a formal introduction to my qualifications and aspirations to contribute meaningfully to the vibrant scientific ecosystem of Switzerland Zurich.</w:t>
      </w:r>
    </w:p>
    <w:p>
      <w:pPr>
        <w:pStyle w:val="BodyText"/>
      </w:pPr>
      <w:r>
        <w:t xml:space="preserve">As a final-year Physics student at [Your University], I have cultivated expertise across quantum mechanics, statistical thermodynamics, and particle physics through rigorous coursework including Advanced Quantum Field Theory (Grade: A) and Computational Methods in Theoretical Physics. My academic journey extended beyond textbooks when I led a 12-month research project titled "Quantum Entanglement Dynamics in Superconducting Qubits" at [University Research Lab], where I developed custom Python algorithms to simulate decoherence effects using the QuTiP framework. This work, which resulted in a co-authored manuscript submitted to</w:t>
      </w:r>
      <w:r>
        <w:t xml:space="preserve"> </w:t>
      </w:r>
      <w:r>
        <w:rPr>
          <w:iCs/>
          <w:i/>
        </w:rPr>
        <w:t xml:space="preserve">Physical Review A</w:t>
      </w:r>
      <w:r>
        <w:t xml:space="preserve">, required meticulous data analysis of 150+ experimental datasets and weekly collaboration with two senior researchers—skills directly transferable to your team’s quantum computing initiatives at Switzerland Zurich.</w:t>
      </w:r>
    </w:p>
    <w:p>
      <w:pPr>
        <w:pStyle w:val="BodyText"/>
      </w:pPr>
      <w:r>
        <w:t xml:space="preserve">My fascination with Zurich’s scientific landscape began during a summer school at ETH Zurich in 2023, where I engaged with Prof. [Name]’s group on topological insulator research. The interdisciplinary environment—where theoretical insights seamlessly merge with experimental precision—deeply resonated with my approach to physics. Switzerland Zurich’s unique position as a global nexus for innovation (home to CERN, PSI, and ETH) represents the ideal incubator for my growth as a Physicist. I am particularly drawn to your institution’s pioneering work on [Specific Project/Technology from Company Website], which mirrors my independent research on [Related Topic]. The prospect of contributing to projects that bridge fundamental science and real-world applications—such as quantum sensors for medical diagnostics or sustainable energy solutions—fuels my motivation to join your team.</w:t>
      </w:r>
    </w:p>
    <w:p>
      <w:pPr>
        <w:pStyle w:val="BodyText"/>
      </w:pPr>
      <w:r>
        <w:t xml:space="preserve">Beyond technical competencies, I have honed essential soft skills through collaborative settings. As lead organizer for the University Physics Society’s "Quantum Open Day," I coordinated 15+ workshops attracting 200+ attendees, demonstrating my ability to translate complex concepts into accessible insights—a critical asset when collaborating across disciplines in Zurich’s multicultural research environment. During a three-month internship at [Previous Company], I documented experimental procedures for the team’s X-ray diffraction lab, improving protocol efficiency by 35% through standardized digital workflows. These experiences cultivated my adaptability and communication acumen, ensuring I can swiftly integrate into your team while respecting Switzerland’s renowned precision in scientific methodology.</w:t>
      </w:r>
    </w:p>
    <w:p>
      <w:pPr>
        <w:pStyle w:val="BodyText"/>
      </w:pPr>
      <w:r>
        <w:t xml:space="preserve">Switzerland Zurich’s commitment to excellence extends beyond laboratories to its societal values—sustainability, meticulous collaboration, and global citizenship. My volunteer work with "Science for All" taught me to design physics outreach programs for underprivileged youth, emphasizing inclusivity without compromising scientific rigor. This ethos aligns perfectly with your institution’s public engagement initiatives documented in your 2023 sustainability report. I am eager to contribute not only as a Physicist but also as an advocate for science that serves humanity—a principle deeply embedded in Zurich’s research philosophy.</w:t>
      </w:r>
    </w:p>
    <w:p>
      <w:pPr>
        <w:pStyle w:val="BodyText"/>
      </w:pPr>
      <w:r>
        <w:t xml:space="preserve">My technical toolkit includes proficiency in Python (NumPy, SciPy, TensorFlow), MATLAB for signal processing, and C++ for high-performance computing tasks. I am certified in the Swiss Federal Office of Metrology’s "Precision Measurement Standards" course (2023), reflecting my commitment to adhering to Switzerland’s exacting scientific standards. Furthermore, I am fluent in English (IELTS 8.0) and German (B2), enabling seamless integration into Zurich’s bilingual academic community—a vital consideration for effective teamwork across departments.</w:t>
      </w:r>
    </w:p>
    <w:p>
      <w:pPr>
        <w:pStyle w:val="BodyText"/>
      </w:pPr>
      <w:r>
        <w:t xml:space="preserve">What distinguishes me as a candidate is my proactive approach to research challenges. When my quantum simulation model encountered convergence issues during the Qubit Dynamics project, I independently studied lattice gauge theory literature, implemented a novel error-correction algorithm, and reduced computational time by 40%. This initiative embodies the problem-solving mindset your institution seeks in future Physicists—transforming obstacles into opportunities for innovation. I am equally prepared to support foundational tasks like lab maintenance or data curation with equal diligence, understanding that precision in every detail underpins groundbreaking discoveries.</w:t>
      </w:r>
    </w:p>
    <w:p>
      <w:pPr>
        <w:pStyle w:val="BodyText"/>
      </w:pPr>
      <w:r>
        <w:t xml:space="preserve">Switzerland Zurich’s reputation for turning theoretical concepts into transformative technologies makes it the pinnacle of my professional aspirations. Your recent breakthrough in [Specific Achievement, e.g., "ultra-stable atomic clocks"] exemplifies the kind of pioneering work I aim to contribute to. I am confident that my background in quantum physics, computational expertise, and dedication to Zurich’s collaborative scientific spirit position me to add immediate value during this internship. The prospect of learning from your world-class researchers while advancing projects at the forefront of physics excites me profoundly.</w:t>
      </w:r>
    </w:p>
    <w:p>
      <w:pPr>
        <w:pStyle w:val="BodyText"/>
      </w:pPr>
      <w:r>
        <w:t xml:space="preserve">I have attached my CV, academic transcripts, and a letter of recommendation from Prof. [Name] (Department Chair) for your review. I welcome the opportunity to discuss how my skills can support your research goals in an interview at your earliest convenience. Thank you for considering this Internship Application Letter and my application; I look forward to contributing to the legacy of innovation that defines Switzerland Zurich.</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dc:title>
  <dc:creator/>
  <dc:language>en</dc:language>
  <cp:keywords/>
  <dcterms:created xsi:type="dcterms:W3CDTF">2026-07-19T20:55:02Z</dcterms:created>
  <dcterms:modified xsi:type="dcterms:W3CDTF">2026-07-19T20:55:02Z</dcterms:modified>
</cp:coreProperties>
</file>

<file path=docProps/custom.xml><?xml version="1.0" encoding="utf-8"?>
<Properties xmlns="http://schemas.openxmlformats.org/officeDocument/2006/custom-properties" xmlns:vt="http://schemas.openxmlformats.org/officeDocument/2006/docPropsVTypes"/>
</file>